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B42A5" w14:textId="701BEFE1" w:rsidR="006243CB" w:rsidRDefault="00A463D4" w:rsidP="002A66D8">
      <w:pPr>
        <w:spacing w:after="0" w:line="48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IMAGINATIVE </w:t>
      </w:r>
      <w:r w:rsidR="006243CB">
        <w:rPr>
          <w:rFonts w:ascii="Arial" w:hAnsi="Arial" w:cs="Arial"/>
          <w:b/>
          <w:sz w:val="24"/>
          <w:szCs w:val="24"/>
        </w:rPr>
        <w:t>A</w:t>
      </w:r>
      <w:r w:rsidR="006243CB" w:rsidRPr="00204517">
        <w:rPr>
          <w:rFonts w:ascii="Arial" w:hAnsi="Arial" w:cs="Arial"/>
          <w:b/>
          <w:sz w:val="24"/>
          <w:szCs w:val="24"/>
        </w:rPr>
        <w:t>BSTRACT</w:t>
      </w:r>
    </w:p>
    <w:p w14:paraId="5D1B42A6" w14:textId="77777777" w:rsidR="002A66D8" w:rsidRPr="002A66D8" w:rsidRDefault="002A66D8" w:rsidP="002A66D8">
      <w:pPr>
        <w:spacing w:after="0" w:line="480" w:lineRule="auto"/>
        <w:jc w:val="center"/>
        <w:rPr>
          <w:rFonts w:ascii="Arial" w:hAnsi="Arial" w:cs="Arial"/>
          <w:b/>
          <w:sz w:val="24"/>
          <w:szCs w:val="24"/>
        </w:rPr>
      </w:pPr>
    </w:p>
    <w:p w14:paraId="5D1B42A7" w14:textId="7C8EF7B7" w:rsidR="00644F56" w:rsidRPr="00204517" w:rsidRDefault="009C211E" w:rsidP="00637FBB">
      <w:pPr>
        <w:pStyle w:val="NoSpacing"/>
        <w:ind w:firstLine="720"/>
        <w:jc w:val="both"/>
        <w:rPr>
          <w:rFonts w:ascii="Arial" w:hAnsi="Arial" w:cs="Arial"/>
          <w:sz w:val="24"/>
          <w:szCs w:val="24"/>
        </w:rPr>
      </w:pPr>
      <w:r w:rsidRPr="00204517">
        <w:rPr>
          <w:rFonts w:ascii="Arial" w:hAnsi="Arial" w:cs="Arial"/>
          <w:sz w:val="24"/>
          <w:szCs w:val="24"/>
        </w:rPr>
        <w:t>T</w:t>
      </w:r>
      <w:r w:rsidR="006243CB">
        <w:rPr>
          <w:rFonts w:ascii="Arial" w:hAnsi="Arial" w:cs="Arial"/>
          <w:sz w:val="24"/>
          <w:szCs w:val="24"/>
        </w:rPr>
        <w:t>h</w:t>
      </w:r>
      <w:r w:rsidR="00A463D4">
        <w:rPr>
          <w:rFonts w:ascii="Arial" w:hAnsi="Arial" w:cs="Arial"/>
          <w:sz w:val="24"/>
          <w:szCs w:val="24"/>
        </w:rPr>
        <w:t>is is your Imaginative Abstract.</w:t>
      </w:r>
    </w:p>
    <w:p w14:paraId="5D1B42A8" w14:textId="77777777" w:rsidR="00134DBF" w:rsidRPr="00204517" w:rsidRDefault="00C60240" w:rsidP="00204517">
      <w:pPr>
        <w:pStyle w:val="NoSpacing"/>
        <w:spacing w:line="480" w:lineRule="auto"/>
        <w:ind w:firstLine="720"/>
        <w:jc w:val="both"/>
        <w:rPr>
          <w:rFonts w:ascii="Arial" w:hAnsi="Arial" w:cs="Arial"/>
          <w:sz w:val="24"/>
          <w:szCs w:val="24"/>
        </w:rPr>
      </w:pPr>
      <w:r w:rsidRPr="00204517">
        <w:rPr>
          <w:rFonts w:ascii="Arial" w:hAnsi="Arial" w:cs="Arial"/>
          <w:sz w:val="24"/>
          <w:szCs w:val="24"/>
        </w:rPr>
        <w:t xml:space="preserve"> </w:t>
      </w:r>
      <w:r w:rsidR="00593124" w:rsidRPr="00204517">
        <w:rPr>
          <w:rFonts w:ascii="Arial" w:hAnsi="Arial" w:cs="Arial"/>
          <w:sz w:val="24"/>
          <w:szCs w:val="24"/>
        </w:rPr>
        <w:t xml:space="preserve"> </w:t>
      </w:r>
    </w:p>
    <w:sectPr w:rsidR="00134DBF" w:rsidRPr="00204517" w:rsidSect="00CA010A">
      <w:footerReference w:type="default" r:id="rId6"/>
      <w:pgSz w:w="12240" w:h="15840"/>
      <w:pgMar w:top="1440" w:right="1440" w:bottom="1440" w:left="2160" w:header="709" w:footer="709" w:gutter="0"/>
      <w:pgNumType w:fmt="lowerRoman" w:start="5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38898D" w14:textId="77777777" w:rsidR="002B0F91" w:rsidRDefault="002B0F91" w:rsidP="007F7FD1">
      <w:pPr>
        <w:spacing w:after="0" w:line="240" w:lineRule="auto"/>
      </w:pPr>
      <w:r>
        <w:separator/>
      </w:r>
    </w:p>
  </w:endnote>
  <w:endnote w:type="continuationSeparator" w:id="0">
    <w:p w14:paraId="5EB86384" w14:textId="77777777" w:rsidR="002B0F91" w:rsidRDefault="002B0F91" w:rsidP="007F7F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4"/>
        <w:szCs w:val="24"/>
      </w:rPr>
      <w:id w:val="20699136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1B42AD" w14:textId="77777777" w:rsidR="00CA010A" w:rsidRPr="00CA010A" w:rsidRDefault="00CA010A">
        <w:pPr>
          <w:pStyle w:val="Footer"/>
          <w:jc w:val="center"/>
          <w:rPr>
            <w:rFonts w:ascii="Arial" w:hAnsi="Arial" w:cs="Arial"/>
            <w:sz w:val="24"/>
            <w:szCs w:val="24"/>
          </w:rPr>
        </w:pPr>
        <w:r w:rsidRPr="00CA010A">
          <w:rPr>
            <w:rFonts w:ascii="Arial" w:hAnsi="Arial" w:cs="Arial"/>
            <w:sz w:val="24"/>
            <w:szCs w:val="24"/>
          </w:rPr>
          <w:fldChar w:fldCharType="begin"/>
        </w:r>
        <w:r w:rsidRPr="00CA010A">
          <w:rPr>
            <w:rFonts w:ascii="Arial" w:hAnsi="Arial" w:cs="Arial"/>
            <w:sz w:val="24"/>
            <w:szCs w:val="24"/>
          </w:rPr>
          <w:instrText xml:space="preserve"> PAGE   \* MERGEFORMAT </w:instrText>
        </w:r>
        <w:r w:rsidRPr="00CA010A">
          <w:rPr>
            <w:rFonts w:ascii="Arial" w:hAnsi="Arial" w:cs="Arial"/>
            <w:sz w:val="24"/>
            <w:szCs w:val="24"/>
          </w:rPr>
          <w:fldChar w:fldCharType="separate"/>
        </w:r>
        <w:r>
          <w:rPr>
            <w:rFonts w:ascii="Arial" w:hAnsi="Arial" w:cs="Arial"/>
            <w:noProof/>
            <w:sz w:val="24"/>
            <w:szCs w:val="24"/>
          </w:rPr>
          <w:t>v</w:t>
        </w:r>
        <w:r w:rsidRPr="00CA010A">
          <w:rPr>
            <w:rFonts w:ascii="Arial" w:hAnsi="Arial" w:cs="Arial"/>
            <w:noProof/>
            <w:sz w:val="24"/>
            <w:szCs w:val="24"/>
          </w:rPr>
          <w:fldChar w:fldCharType="end"/>
        </w:r>
      </w:p>
    </w:sdtContent>
  </w:sdt>
  <w:p w14:paraId="5D1B42AE" w14:textId="77777777" w:rsidR="007F7FD1" w:rsidRPr="00CA010A" w:rsidRDefault="007F7FD1" w:rsidP="007F7FD1">
    <w:pPr>
      <w:pStyle w:val="Footer"/>
      <w:jc w:val="center"/>
      <w:rPr>
        <w:rFonts w:ascii="Arial" w:hAnsi="Arial" w:cs="Arial"/>
        <w:sz w:val="24"/>
        <w:szCs w:val="24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9CB33" w14:textId="77777777" w:rsidR="002B0F91" w:rsidRDefault="002B0F91" w:rsidP="007F7FD1">
      <w:pPr>
        <w:spacing w:after="0" w:line="240" w:lineRule="auto"/>
      </w:pPr>
      <w:r>
        <w:separator/>
      </w:r>
    </w:p>
  </w:footnote>
  <w:footnote w:type="continuationSeparator" w:id="0">
    <w:p w14:paraId="756E5F9E" w14:textId="77777777" w:rsidR="002B0F91" w:rsidRDefault="002B0F91" w:rsidP="007F7FD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MDAzsTQ2MzS3NDBX0lEKTi0uzszPAykwrAUA091oTiwAAAA="/>
  </w:docVars>
  <w:rsids>
    <w:rsidRoot w:val="00803A09"/>
    <w:rsid w:val="000A39B4"/>
    <w:rsid w:val="000E4085"/>
    <w:rsid w:val="00134DBF"/>
    <w:rsid w:val="00161BBE"/>
    <w:rsid w:val="00204517"/>
    <w:rsid w:val="00293052"/>
    <w:rsid w:val="002A66D8"/>
    <w:rsid w:val="002B0F91"/>
    <w:rsid w:val="004648FB"/>
    <w:rsid w:val="00593124"/>
    <w:rsid w:val="006243CB"/>
    <w:rsid w:val="00637FBB"/>
    <w:rsid w:val="00644F56"/>
    <w:rsid w:val="007F7FD1"/>
    <w:rsid w:val="00803A09"/>
    <w:rsid w:val="00845AB4"/>
    <w:rsid w:val="00854F03"/>
    <w:rsid w:val="009C211E"/>
    <w:rsid w:val="00A271CA"/>
    <w:rsid w:val="00A463D4"/>
    <w:rsid w:val="00A92C8B"/>
    <w:rsid w:val="00AF73D3"/>
    <w:rsid w:val="00BE7144"/>
    <w:rsid w:val="00C51FA0"/>
    <w:rsid w:val="00C60240"/>
    <w:rsid w:val="00CA010A"/>
    <w:rsid w:val="00CA16D4"/>
    <w:rsid w:val="00D606D6"/>
    <w:rsid w:val="00EF5003"/>
    <w:rsid w:val="00F33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B42A5"/>
  <w15:docId w15:val="{8C177DC8-5748-42AC-B512-A489B3579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0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6024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F7F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FD1"/>
  </w:style>
  <w:style w:type="paragraph" w:styleId="Footer">
    <w:name w:val="footer"/>
    <w:basedOn w:val="Normal"/>
    <w:link w:val="FooterChar"/>
    <w:uiPriority w:val="99"/>
    <w:unhideWhenUsed/>
    <w:rsid w:val="007F7F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F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ter Fox</dc:creator>
  <cp:keywords/>
  <dc:description/>
  <cp:lastModifiedBy>Max Angelo Perin</cp:lastModifiedBy>
  <cp:revision>3</cp:revision>
  <dcterms:created xsi:type="dcterms:W3CDTF">2022-05-20T00:38:00Z</dcterms:created>
  <dcterms:modified xsi:type="dcterms:W3CDTF">2022-05-20T00:38:00Z</dcterms:modified>
</cp:coreProperties>
</file>